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F752" w14:textId="42143412" w:rsidR="00746CD2" w:rsidRPr="00D04AC8" w:rsidRDefault="00BC7C77" w:rsidP="00D04AC8">
      <w:pPr>
        <w:pStyle w:val="ListParagraph"/>
        <w:numPr>
          <w:ilvl w:val="0"/>
          <w:numId w:val="3"/>
        </w:numPr>
        <w:rPr>
          <w:b/>
          <w:bCs/>
          <w:sz w:val="32"/>
          <w:szCs w:val="32"/>
        </w:rPr>
      </w:pPr>
      <w:r w:rsidRPr="00D04AC8">
        <w:rPr>
          <w:b/>
          <w:bCs/>
          <w:sz w:val="32"/>
          <w:szCs w:val="32"/>
        </w:rPr>
        <w:t xml:space="preserve">Our </w:t>
      </w:r>
      <w:r w:rsidR="00A33981">
        <w:rPr>
          <w:b/>
          <w:bCs/>
          <w:sz w:val="32"/>
          <w:szCs w:val="32"/>
        </w:rPr>
        <w:t>tasks</w:t>
      </w:r>
      <w:r w:rsidRPr="00D04AC8">
        <w:rPr>
          <w:b/>
          <w:bCs/>
          <w:sz w:val="32"/>
          <w:szCs w:val="32"/>
        </w:rPr>
        <w:t xml:space="preserve"> to complete BPSO and Firefly</w:t>
      </w:r>
      <w:r w:rsidR="00487A5F" w:rsidRPr="00D04AC8">
        <w:rPr>
          <w:b/>
          <w:bCs/>
          <w:sz w:val="32"/>
          <w:szCs w:val="32"/>
        </w:rPr>
        <w:t>:</w:t>
      </w:r>
      <w:r w:rsidRPr="00D04AC8">
        <w:rPr>
          <w:b/>
          <w:bCs/>
          <w:sz w:val="32"/>
          <w:szCs w:val="32"/>
        </w:rPr>
        <w:t xml:space="preserve"> </w:t>
      </w:r>
    </w:p>
    <w:p w14:paraId="7BB54318" w14:textId="73DBE295" w:rsidR="00746CD2" w:rsidRPr="00487A5F" w:rsidRDefault="00746CD2">
      <w:pPr>
        <w:rPr>
          <w:sz w:val="28"/>
          <w:szCs w:val="28"/>
        </w:rPr>
      </w:pPr>
    </w:p>
    <w:p w14:paraId="55905980" w14:textId="77777777" w:rsidR="00746CD2" w:rsidRPr="00487A5F" w:rsidRDefault="00746CD2">
      <w:pPr>
        <w:rPr>
          <w:sz w:val="28"/>
          <w:szCs w:val="28"/>
        </w:rPr>
      </w:pPr>
    </w:p>
    <w:tbl>
      <w:tblPr>
        <w:tblStyle w:val="GridTable2-Accent1"/>
        <w:tblW w:w="9456" w:type="dxa"/>
        <w:tblLook w:val="04A0" w:firstRow="1" w:lastRow="0" w:firstColumn="1" w:lastColumn="0" w:noHBand="0" w:noVBand="1"/>
      </w:tblPr>
      <w:tblGrid>
        <w:gridCol w:w="4727"/>
        <w:gridCol w:w="4729"/>
      </w:tblGrid>
      <w:tr w:rsidR="00EC46A7" w:rsidRPr="00D04AC8" w14:paraId="23A1B748" w14:textId="77777777" w:rsidTr="00487A5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727" w:type="dxa"/>
          </w:tcPr>
          <w:p w14:paraId="405EBB83" w14:textId="664E495A" w:rsidR="00EC46A7" w:rsidRPr="00D04AC8" w:rsidRDefault="00EC46A7">
            <w:pPr>
              <w:rPr>
                <w:sz w:val="32"/>
                <w:szCs w:val="32"/>
              </w:rPr>
            </w:pPr>
            <w:r w:rsidRPr="00D04AC8">
              <w:rPr>
                <w:sz w:val="32"/>
                <w:szCs w:val="32"/>
              </w:rPr>
              <w:t>Task</w:t>
            </w:r>
          </w:p>
        </w:tc>
        <w:tc>
          <w:tcPr>
            <w:tcW w:w="4729" w:type="dxa"/>
          </w:tcPr>
          <w:p w14:paraId="0D4C755F" w14:textId="042E38D5" w:rsidR="00EC46A7" w:rsidRPr="00D04AC8" w:rsidRDefault="00EC46A7">
            <w:pPr>
              <w:cnfStyle w:val="100000000000" w:firstRow="1" w:lastRow="0" w:firstColumn="0" w:lastColumn="0" w:oddVBand="0" w:evenVBand="0" w:oddHBand="0" w:evenHBand="0" w:firstRowFirstColumn="0" w:firstRowLastColumn="0" w:lastRowFirstColumn="0" w:lastRowLastColumn="0"/>
              <w:rPr>
                <w:sz w:val="32"/>
                <w:szCs w:val="32"/>
              </w:rPr>
            </w:pPr>
            <w:r w:rsidRPr="00D04AC8">
              <w:rPr>
                <w:sz w:val="32"/>
                <w:szCs w:val="32"/>
              </w:rPr>
              <w:t xml:space="preserve">Details </w:t>
            </w:r>
          </w:p>
        </w:tc>
      </w:tr>
      <w:tr w:rsidR="00EC46A7" w:rsidRPr="00D04AC8" w14:paraId="33BE638A" w14:textId="77777777" w:rsidTr="00487A5F">
        <w:trPr>
          <w:cnfStyle w:val="000000100000" w:firstRow="0" w:lastRow="0" w:firstColumn="0" w:lastColumn="0" w:oddVBand="0" w:evenVBand="0" w:oddHBand="1" w:evenHBand="0" w:firstRowFirstColumn="0" w:firstRowLastColumn="0" w:lastRowFirstColumn="0" w:lastRowLastColumn="0"/>
          <w:trHeight w:val="2453"/>
        </w:trPr>
        <w:tc>
          <w:tcPr>
            <w:cnfStyle w:val="001000000000" w:firstRow="0" w:lastRow="0" w:firstColumn="1" w:lastColumn="0" w:oddVBand="0" w:evenVBand="0" w:oddHBand="0" w:evenHBand="0" w:firstRowFirstColumn="0" w:firstRowLastColumn="0" w:lastRowFirstColumn="0" w:lastRowLastColumn="0"/>
            <w:tcW w:w="4727" w:type="dxa"/>
          </w:tcPr>
          <w:p w14:paraId="0E00FD5B" w14:textId="6A454E5C" w:rsidR="00F346FA" w:rsidRPr="00D04AC8" w:rsidRDefault="00F346FA" w:rsidP="00F346FA">
            <w:pPr>
              <w:rPr>
                <w:b w:val="0"/>
                <w:bCs w:val="0"/>
                <w:sz w:val="28"/>
                <w:szCs w:val="28"/>
              </w:rPr>
            </w:pPr>
            <w:r w:rsidRPr="00D04AC8">
              <w:rPr>
                <w:sz w:val="28"/>
                <w:szCs w:val="28"/>
              </w:rPr>
              <w:t>Code</w:t>
            </w:r>
          </w:p>
        </w:tc>
        <w:tc>
          <w:tcPr>
            <w:tcW w:w="4729" w:type="dxa"/>
          </w:tcPr>
          <w:p w14:paraId="23478018" w14:textId="77777777" w:rsidR="00452611" w:rsidRDefault="00452611" w:rsidP="00E43BB6">
            <w:pPr>
              <w:cnfStyle w:val="000000100000" w:firstRow="0" w:lastRow="0" w:firstColumn="0" w:lastColumn="0" w:oddVBand="0" w:evenVBand="0" w:oddHBand="1" w:evenHBand="0" w:firstRowFirstColumn="0" w:firstRowLastColumn="0" w:lastRowFirstColumn="0" w:lastRowLastColumn="0"/>
              <w:rPr>
                <w:sz w:val="24"/>
                <w:szCs w:val="24"/>
              </w:rPr>
            </w:pPr>
          </w:p>
          <w:p w14:paraId="1125095F" w14:textId="3DE8B3D3" w:rsidR="00E43BB6" w:rsidRPr="00D04AC8" w:rsidRDefault="00F346FA" w:rsidP="00E43BB6">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ivide it between us where</w:t>
            </w:r>
            <w:r w:rsidR="00E43BB6" w:rsidRPr="00D04AC8">
              <w:rPr>
                <w:sz w:val="24"/>
                <w:szCs w:val="24"/>
              </w:rPr>
              <w:t>:</w:t>
            </w:r>
          </w:p>
          <w:p w14:paraId="4770C814" w14:textId="67032EF7" w:rsidR="00BC7C77" w:rsidRPr="00D04AC8" w:rsidRDefault="00F346FA" w:rsidP="00BC7C7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b/>
                <w:bCs/>
                <w:sz w:val="24"/>
                <w:szCs w:val="24"/>
              </w:rPr>
              <w:t>BPSO</w:t>
            </w:r>
            <w:r w:rsidRPr="00D04AC8">
              <w:rPr>
                <w:sz w:val="24"/>
                <w:szCs w:val="24"/>
              </w:rPr>
              <w:t xml:space="preserve"> do</w:t>
            </w:r>
            <w:r w:rsidR="00390D41" w:rsidRPr="00D04AC8">
              <w:rPr>
                <w:sz w:val="24"/>
                <w:szCs w:val="24"/>
              </w:rPr>
              <w:t>ne</w:t>
            </w:r>
            <w:r w:rsidRPr="00D04AC8">
              <w:rPr>
                <w:sz w:val="24"/>
                <w:szCs w:val="24"/>
              </w:rPr>
              <w:t xml:space="preserve"> </w:t>
            </w:r>
            <w:r w:rsidR="00BD6361" w:rsidRPr="00D04AC8">
              <w:rPr>
                <w:sz w:val="24"/>
                <w:szCs w:val="24"/>
              </w:rPr>
              <w:t>by:</w:t>
            </w:r>
          </w:p>
          <w:p w14:paraId="7EA37959" w14:textId="437E5127"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Sarah Abanumay.</w:t>
            </w:r>
          </w:p>
          <w:p w14:paraId="5FFC14D1" w14:textId="145BB61E"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Doja Aljuhaiman.</w:t>
            </w:r>
          </w:p>
          <w:p w14:paraId="1D664E47" w14:textId="77777777" w:rsidR="00557E63" w:rsidRPr="00D04AC8" w:rsidRDefault="00557E63" w:rsidP="00557E63">
            <w:pPr>
              <w:pStyle w:val="ListParagraph"/>
              <w:ind w:left="1080"/>
              <w:cnfStyle w:val="000000100000" w:firstRow="0" w:lastRow="0" w:firstColumn="0" w:lastColumn="0" w:oddVBand="0" w:evenVBand="0" w:oddHBand="1" w:evenHBand="0" w:firstRowFirstColumn="0" w:firstRowLastColumn="0" w:lastRowFirstColumn="0" w:lastRowLastColumn="0"/>
              <w:rPr>
                <w:sz w:val="24"/>
                <w:szCs w:val="24"/>
              </w:rPr>
            </w:pPr>
          </w:p>
          <w:p w14:paraId="17CBE5F6" w14:textId="77777777" w:rsidR="00BE4D9D" w:rsidRPr="00D04AC8" w:rsidRDefault="00F346FA" w:rsidP="00E43BB6">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r w:rsidRPr="00D04AC8">
              <w:rPr>
                <w:b/>
                <w:bCs/>
                <w:sz w:val="24"/>
                <w:szCs w:val="24"/>
              </w:rPr>
              <w:t xml:space="preserve">Firefly </w:t>
            </w:r>
            <w:r w:rsidR="00390D41" w:rsidRPr="00D04AC8">
              <w:rPr>
                <w:b/>
                <w:bCs/>
                <w:sz w:val="24"/>
                <w:szCs w:val="24"/>
              </w:rPr>
              <w:t>Algorithm</w:t>
            </w:r>
            <w:r w:rsidR="00390D41" w:rsidRPr="00D04AC8">
              <w:rPr>
                <w:sz w:val="24"/>
                <w:szCs w:val="24"/>
              </w:rPr>
              <w:t xml:space="preserve"> </w:t>
            </w:r>
            <w:r w:rsidR="00E43BB6" w:rsidRPr="00D04AC8">
              <w:rPr>
                <w:sz w:val="24"/>
                <w:szCs w:val="24"/>
              </w:rPr>
              <w:t>by</w:t>
            </w:r>
            <w:r w:rsidR="00BE4D9D" w:rsidRPr="00D04AC8">
              <w:rPr>
                <w:sz w:val="24"/>
                <w:szCs w:val="24"/>
              </w:rPr>
              <w:t>:</w:t>
            </w:r>
          </w:p>
          <w:p w14:paraId="2A33F4A2" w14:textId="77777777" w:rsidR="00BE4D9D"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Amal</w:t>
            </w:r>
            <w:r w:rsidR="00BE4D9D" w:rsidRPr="00D04AC8">
              <w:rPr>
                <w:color w:val="000000"/>
                <w:sz w:val="24"/>
                <w:szCs w:val="24"/>
              </w:rPr>
              <w:t xml:space="preserve"> Alrehaili.</w:t>
            </w:r>
          </w:p>
          <w:p w14:paraId="0A1B0DAD" w14:textId="79892314" w:rsidR="00E43BB6"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 xml:space="preserve"> Marwa</w:t>
            </w:r>
            <w:r w:rsidR="00BE4D9D" w:rsidRPr="00D04AC8">
              <w:rPr>
                <w:color w:val="000000"/>
                <w:sz w:val="24"/>
                <w:szCs w:val="24"/>
              </w:rPr>
              <w:t xml:space="preserve"> </w:t>
            </w:r>
            <w:r w:rsidR="00A33AC0" w:rsidRPr="00D04AC8">
              <w:rPr>
                <w:color w:val="000000"/>
                <w:sz w:val="24"/>
                <w:szCs w:val="24"/>
              </w:rPr>
              <w:t>Alhaisouni</w:t>
            </w:r>
            <w:r w:rsidRPr="00D04AC8">
              <w:rPr>
                <w:color w:val="000000"/>
                <w:sz w:val="24"/>
                <w:szCs w:val="24"/>
              </w:rPr>
              <w:t>.</w:t>
            </w:r>
          </w:p>
          <w:p w14:paraId="57044860" w14:textId="6A70F2AF" w:rsidR="00EC46A7" w:rsidRPr="00D04AC8" w:rsidRDefault="00F346FA" w:rsidP="00F346FA">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p>
        </w:tc>
      </w:tr>
      <w:tr w:rsidR="00EC46A7" w:rsidRPr="00D04AC8" w14:paraId="089A1EDB" w14:textId="77777777" w:rsidTr="00487A5F">
        <w:trPr>
          <w:trHeight w:val="2823"/>
        </w:trPr>
        <w:tc>
          <w:tcPr>
            <w:cnfStyle w:val="001000000000" w:firstRow="0" w:lastRow="0" w:firstColumn="1" w:lastColumn="0" w:oddVBand="0" w:evenVBand="0" w:oddHBand="0" w:evenHBand="0" w:firstRowFirstColumn="0" w:firstRowLastColumn="0" w:lastRowFirstColumn="0" w:lastRowLastColumn="0"/>
            <w:tcW w:w="4727" w:type="dxa"/>
          </w:tcPr>
          <w:p w14:paraId="29FD7934" w14:textId="5523B2E4" w:rsidR="00EC46A7" w:rsidRPr="00D04AC8" w:rsidRDefault="0023405D">
            <w:pPr>
              <w:rPr>
                <w:sz w:val="28"/>
                <w:szCs w:val="28"/>
              </w:rPr>
            </w:pPr>
            <w:r w:rsidRPr="00D04AC8">
              <w:rPr>
                <w:sz w:val="28"/>
                <w:szCs w:val="28"/>
              </w:rPr>
              <w:t xml:space="preserve">Paper </w:t>
            </w:r>
          </w:p>
        </w:tc>
        <w:tc>
          <w:tcPr>
            <w:tcW w:w="4729" w:type="dxa"/>
          </w:tcPr>
          <w:p w14:paraId="133AD36A" w14:textId="77777777" w:rsidR="00D04AC8" w:rsidRDefault="00D04AC8">
            <w:pPr>
              <w:cnfStyle w:val="000000000000" w:firstRow="0" w:lastRow="0" w:firstColumn="0" w:lastColumn="0" w:oddVBand="0" w:evenVBand="0" w:oddHBand="0" w:evenHBand="0" w:firstRowFirstColumn="0" w:firstRowLastColumn="0" w:lastRowFirstColumn="0" w:lastRowLastColumn="0"/>
              <w:rPr>
                <w:sz w:val="24"/>
                <w:szCs w:val="24"/>
              </w:rPr>
            </w:pPr>
          </w:p>
          <w:p w14:paraId="79C19738" w14:textId="2E411E79" w:rsidR="00EC46A7" w:rsidRPr="00D04AC8" w:rsidRDefault="00400D41">
            <w:p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We create Docs as paper template</w:t>
            </w:r>
            <w:r w:rsidR="00507637" w:rsidRPr="00D04AC8">
              <w:rPr>
                <w:sz w:val="24"/>
                <w:szCs w:val="24"/>
              </w:rPr>
              <w:t>:</w:t>
            </w:r>
          </w:p>
          <w:p w14:paraId="6245423E" w14:textId="6DF66EA4" w:rsidR="00507637" w:rsidRPr="00D04AC8" w:rsidRDefault="00507637"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Introduction</w:t>
            </w:r>
          </w:p>
          <w:p w14:paraId="325D0344" w14:textId="17C1CD7A" w:rsidR="00507637"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related Works.</w:t>
            </w:r>
          </w:p>
          <w:p w14:paraId="00F47F97" w14:textId="7AF7EC3E" w:rsidR="00F802B6" w:rsidRPr="00D04AC8" w:rsidRDefault="00F802B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Drawing </w:t>
            </w:r>
            <w:r w:rsidR="00BD6361">
              <w:rPr>
                <w:sz w:val="24"/>
                <w:szCs w:val="24"/>
              </w:rPr>
              <w:t>BPSO, BFFA</w:t>
            </w:r>
            <w:r>
              <w:rPr>
                <w:sz w:val="24"/>
                <w:szCs w:val="24"/>
              </w:rPr>
              <w:t xml:space="preserve"> Flowcharts.</w:t>
            </w:r>
          </w:p>
          <w:p w14:paraId="6352320A" w14:textId="77552037" w:rsidR="00B81686"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 xml:space="preserve">Start Writing </w:t>
            </w:r>
            <w:r w:rsidR="00F802B6">
              <w:rPr>
                <w:sz w:val="24"/>
                <w:szCs w:val="24"/>
              </w:rPr>
              <w:t>m</w:t>
            </w:r>
            <w:r w:rsidRPr="00D04AC8">
              <w:rPr>
                <w:sz w:val="24"/>
                <w:szCs w:val="24"/>
              </w:rPr>
              <w:t>ethodology.</w:t>
            </w:r>
          </w:p>
          <w:p w14:paraId="7ADCC47F" w14:textId="0AE9A28E" w:rsidR="00B51D23" w:rsidRDefault="00B51D23"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methodology.</w:t>
            </w:r>
          </w:p>
          <w:p w14:paraId="093BCA35" w14:textId="2920C6BD" w:rsidR="00C45099" w:rsidRDefault="00C45099" w:rsidP="00C45099">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result and discussion.</w:t>
            </w:r>
          </w:p>
          <w:p w14:paraId="697510C2" w14:textId="77777777" w:rsidR="00C45099" w:rsidRPr="00C45099" w:rsidRDefault="00C45099" w:rsidP="00C45099">
            <w:pPr>
              <w:ind w:left="360"/>
              <w:cnfStyle w:val="000000000000" w:firstRow="0" w:lastRow="0" w:firstColumn="0" w:lastColumn="0" w:oddVBand="0" w:evenVBand="0" w:oddHBand="0" w:evenHBand="0" w:firstRowFirstColumn="0" w:firstRowLastColumn="0" w:lastRowFirstColumn="0" w:lastRowLastColumn="0"/>
              <w:rPr>
                <w:sz w:val="24"/>
                <w:szCs w:val="24"/>
              </w:rPr>
            </w:pPr>
          </w:p>
          <w:p w14:paraId="7C1F9215" w14:textId="16695E45" w:rsidR="00390D41" w:rsidRPr="00D04AC8" w:rsidRDefault="00390D41" w:rsidP="00A33AC0">
            <w:pPr>
              <w:pStyle w:val="ListParagraph"/>
              <w:cnfStyle w:val="000000000000" w:firstRow="0" w:lastRow="0" w:firstColumn="0" w:lastColumn="0" w:oddVBand="0" w:evenVBand="0" w:oddHBand="0" w:evenHBand="0" w:firstRowFirstColumn="0" w:firstRowLastColumn="0" w:lastRowFirstColumn="0" w:lastRowLastColumn="0"/>
              <w:rPr>
                <w:sz w:val="24"/>
                <w:szCs w:val="24"/>
              </w:rPr>
            </w:pPr>
          </w:p>
        </w:tc>
      </w:tr>
      <w:tr w:rsidR="00EC46A7" w:rsidRPr="00D04AC8" w14:paraId="4FB36BC1" w14:textId="77777777" w:rsidTr="00487A5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4727" w:type="dxa"/>
          </w:tcPr>
          <w:p w14:paraId="1B9E5F93" w14:textId="5F579DEE" w:rsidR="00EC46A7" w:rsidRPr="00D04AC8" w:rsidRDefault="00B81686">
            <w:pPr>
              <w:rPr>
                <w:sz w:val="28"/>
                <w:szCs w:val="28"/>
              </w:rPr>
            </w:pPr>
            <w:r w:rsidRPr="00D04AC8">
              <w:rPr>
                <w:sz w:val="28"/>
                <w:szCs w:val="28"/>
              </w:rPr>
              <w:t>Meetings</w:t>
            </w:r>
          </w:p>
        </w:tc>
        <w:tc>
          <w:tcPr>
            <w:tcW w:w="4729" w:type="dxa"/>
          </w:tcPr>
          <w:p w14:paraId="720E6B8E" w14:textId="77777777" w:rsidR="00D04AC8" w:rsidRDefault="00D04AC8">
            <w:pPr>
              <w:cnfStyle w:val="000000100000" w:firstRow="0" w:lastRow="0" w:firstColumn="0" w:lastColumn="0" w:oddVBand="0" w:evenVBand="0" w:oddHBand="1" w:evenHBand="0" w:firstRowFirstColumn="0" w:firstRowLastColumn="0" w:lastRowFirstColumn="0" w:lastRowLastColumn="0"/>
              <w:rPr>
                <w:sz w:val="24"/>
                <w:szCs w:val="24"/>
              </w:rPr>
            </w:pPr>
          </w:p>
          <w:p w14:paraId="42AD3865" w14:textId="2EC47683" w:rsidR="00EC46A7" w:rsidRDefault="004A7A04">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o many online meetings every Wednesday</w:t>
            </w:r>
            <w:r w:rsidR="00B45E0D" w:rsidRPr="00D04AC8">
              <w:rPr>
                <w:sz w:val="24"/>
                <w:szCs w:val="24"/>
              </w:rPr>
              <w:t xml:space="preserve"> at 9 PM</w:t>
            </w:r>
            <w:r w:rsidR="00F75D6B">
              <w:rPr>
                <w:sz w:val="24"/>
                <w:szCs w:val="24"/>
              </w:rPr>
              <w:t xml:space="preserve">, this is some of what we </w:t>
            </w:r>
            <w:r w:rsidR="002A2011">
              <w:rPr>
                <w:sz w:val="24"/>
                <w:szCs w:val="24"/>
              </w:rPr>
              <w:t>decide:</w:t>
            </w:r>
          </w:p>
          <w:p w14:paraId="168BEAE2" w14:textId="69A67063" w:rsidR="00452611" w:rsidRDefault="00452611" w:rsidP="00F75D6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art using </w:t>
            </w:r>
            <w:r w:rsidR="00BD6361" w:rsidRPr="00D328B1">
              <w:rPr>
                <w:b/>
                <w:bCs/>
                <w:sz w:val="24"/>
                <w:szCs w:val="24"/>
              </w:rPr>
              <w:t>GitHub</w:t>
            </w:r>
            <w:r w:rsidR="00F75D6B">
              <w:rPr>
                <w:sz w:val="24"/>
                <w:szCs w:val="24"/>
              </w:rPr>
              <w:t xml:space="preserve"> and share the profile between us</w:t>
            </w:r>
            <w:r w:rsidR="00F75D6B" w:rsidRPr="00F75D6B">
              <w:rPr>
                <w:sz w:val="24"/>
                <w:szCs w:val="24"/>
              </w:rPr>
              <w:t>.</w:t>
            </w:r>
          </w:p>
          <w:p w14:paraId="14571079" w14:textId="14281EEC" w:rsidR="002A2011" w:rsidRPr="00D328B1" w:rsidRDefault="00BD6361" w:rsidP="008B61B7">
            <w:pPr>
              <w:ind w:left="360"/>
              <w:cnfStyle w:val="000000100000" w:firstRow="0" w:lastRow="0" w:firstColumn="0" w:lastColumn="0" w:oddVBand="0" w:evenVBand="0" w:oddHBand="1" w:evenHBand="0" w:firstRowFirstColumn="0" w:firstRowLastColumn="0" w:lastRowFirstColumn="0" w:lastRowLastColumn="0"/>
              <w:rPr>
                <w:b/>
                <w:bCs/>
                <w:sz w:val="20"/>
                <w:szCs w:val="20"/>
              </w:rPr>
            </w:pPr>
            <w:r w:rsidRPr="00D328B1">
              <w:rPr>
                <w:b/>
                <w:bCs/>
                <w:sz w:val="20"/>
                <w:szCs w:val="20"/>
              </w:rPr>
              <w:t>(We</w:t>
            </w:r>
            <w:r w:rsidR="008B61B7" w:rsidRPr="00D328B1">
              <w:rPr>
                <w:b/>
                <w:bCs/>
                <w:sz w:val="20"/>
                <w:szCs w:val="20"/>
              </w:rPr>
              <w:t xml:space="preserve"> have some problem to sign in, after meeting we solve this problem).</w:t>
            </w:r>
          </w:p>
          <w:p w14:paraId="3F64CE13" w14:textId="77777777" w:rsidR="008B61B7" w:rsidRPr="008B61B7" w:rsidRDefault="008B61B7" w:rsidP="008B61B7">
            <w:pPr>
              <w:ind w:left="360"/>
              <w:cnfStyle w:val="000000100000" w:firstRow="0" w:lastRow="0" w:firstColumn="0" w:lastColumn="0" w:oddVBand="0" w:evenVBand="0" w:oddHBand="1" w:evenHBand="0" w:firstRowFirstColumn="0" w:firstRowLastColumn="0" w:lastRowFirstColumn="0" w:lastRowLastColumn="0"/>
              <w:rPr>
                <w:sz w:val="20"/>
                <w:szCs w:val="20"/>
              </w:rPr>
            </w:pPr>
          </w:p>
          <w:p w14:paraId="650101AE" w14:textId="77777777" w:rsidR="00B45E0D"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how to do code. </w:t>
            </w:r>
          </w:p>
          <w:p w14:paraId="131FDD09" w14:textId="356D875D" w:rsidR="005D75CC"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to solve the errors </w:t>
            </w:r>
            <w:r w:rsidR="00861F86">
              <w:rPr>
                <w:sz w:val="24"/>
                <w:szCs w:val="24"/>
              </w:rPr>
              <w:t xml:space="preserve">that </w:t>
            </w:r>
            <w:r w:rsidRPr="00D04AC8">
              <w:rPr>
                <w:sz w:val="24"/>
                <w:szCs w:val="24"/>
              </w:rPr>
              <w:t xml:space="preserve">we found </w:t>
            </w:r>
            <w:r w:rsidR="00861F86">
              <w:rPr>
                <w:sz w:val="24"/>
                <w:szCs w:val="24"/>
              </w:rPr>
              <w:t xml:space="preserve">and faced </w:t>
            </w:r>
            <w:r w:rsidRPr="00D04AC8">
              <w:rPr>
                <w:sz w:val="24"/>
                <w:szCs w:val="24"/>
              </w:rPr>
              <w:t xml:space="preserve">in </w:t>
            </w:r>
            <w:r w:rsidR="002C5321" w:rsidRPr="00D04AC8">
              <w:rPr>
                <w:sz w:val="24"/>
                <w:szCs w:val="24"/>
              </w:rPr>
              <w:t>code.</w:t>
            </w:r>
          </w:p>
          <w:p w14:paraId="60CC3DBD" w14:textId="67C58218" w:rsidR="00390D41" w:rsidRPr="00D04AC8" w:rsidRDefault="002C5321" w:rsidP="00390D4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Create Docs and share </w:t>
            </w:r>
            <w:r w:rsidR="00D328B1">
              <w:rPr>
                <w:sz w:val="24"/>
                <w:szCs w:val="24"/>
              </w:rPr>
              <w:t xml:space="preserve">link </w:t>
            </w:r>
            <w:r w:rsidR="00390D41" w:rsidRPr="00D04AC8">
              <w:rPr>
                <w:sz w:val="24"/>
                <w:szCs w:val="24"/>
              </w:rPr>
              <w:t>between us.</w:t>
            </w:r>
          </w:p>
          <w:p w14:paraId="60BF16FE" w14:textId="023B880D" w:rsidR="00EF5254" w:rsidRDefault="00EF5254"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Searching about Related Work</w:t>
            </w:r>
            <w:r w:rsidR="00D328B1">
              <w:rPr>
                <w:sz w:val="24"/>
                <w:szCs w:val="24"/>
              </w:rPr>
              <w:t xml:space="preserve"> and made presentation.</w:t>
            </w:r>
          </w:p>
          <w:p w14:paraId="45C309E7" w14:textId="77777777" w:rsidR="00D328B1" w:rsidRDefault="00861F86"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rt Writing in Paper Template.</w:t>
            </w:r>
          </w:p>
          <w:p w14:paraId="0A35E5BC" w14:textId="0E455F5F" w:rsidR="00182712" w:rsidRPr="00182712" w:rsidRDefault="00F36E29"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Discuss our results.</w:t>
            </w:r>
          </w:p>
          <w:p w14:paraId="50BB1292" w14:textId="1CBE3297" w:rsidR="00182712" w:rsidRPr="00182712"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xml:space="preserve">We changed the common parameter between BPSO and BFFA Algorithm which are population and max iteration number. In BPSO we changed parameter 1, parameter 2. We made the population number 10,20. While the max iteration is varying from 75 to 300. In BPSO we used parameter 1 = 1 and parameter 2 = 1 in iteration 200,300. But the other iterations we used parameters </w:t>
            </w:r>
            <w:r>
              <w:rPr>
                <w:sz w:val="24"/>
                <w:szCs w:val="24"/>
              </w:rPr>
              <w:t xml:space="preserve">2 = </w:t>
            </w:r>
            <w:r w:rsidRPr="00182712">
              <w:rPr>
                <w:sz w:val="24"/>
                <w:szCs w:val="24"/>
              </w:rPr>
              <w:t>3.</w:t>
            </w:r>
          </w:p>
          <w:p w14:paraId="25C53DBB" w14:textId="33C44A80" w:rsidR="001D4F97" w:rsidRPr="00D328B1"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The results show that the BPSO is well performed than BFFA.</w:t>
            </w:r>
          </w:p>
        </w:tc>
      </w:tr>
    </w:tbl>
    <w:p w14:paraId="75BC4A4C" w14:textId="77777777" w:rsidR="00D85173" w:rsidRPr="00487A5F" w:rsidRDefault="00D85173">
      <w:pPr>
        <w:rPr>
          <w:sz w:val="28"/>
          <w:szCs w:val="28"/>
        </w:rPr>
      </w:pPr>
    </w:p>
    <w:sectPr w:rsidR="00D85173" w:rsidRPr="00487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A1C3A"/>
    <w:multiLevelType w:val="hybridMultilevel"/>
    <w:tmpl w:val="08BC5508"/>
    <w:lvl w:ilvl="0" w:tplc="E87689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D2FD1"/>
    <w:multiLevelType w:val="hybridMultilevel"/>
    <w:tmpl w:val="2C46D2DA"/>
    <w:lvl w:ilvl="0" w:tplc="4C107F3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E33F3D"/>
    <w:multiLevelType w:val="hybridMultilevel"/>
    <w:tmpl w:val="30D60304"/>
    <w:lvl w:ilvl="0" w:tplc="DA58E198">
      <w:numFmt w:val="bullet"/>
      <w:lvlText w:val=""/>
      <w:lvlJc w:val="left"/>
      <w:pPr>
        <w:ind w:left="1080" w:hanging="360"/>
      </w:pPr>
      <w:rPr>
        <w:rFonts w:ascii="Symbol" w:eastAsiaTheme="minorHAnsi" w:hAnsi="Symbol" w:cstheme="minorBidi"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LE0NDOyMDAzMDNX0lEKTi0uzszPAykwrgUATrn/wywAAAA="/>
  </w:docVars>
  <w:rsids>
    <w:rsidRoot w:val="001E2F21"/>
    <w:rsid w:val="00182712"/>
    <w:rsid w:val="001D4F97"/>
    <w:rsid w:val="001E2F21"/>
    <w:rsid w:val="0023405D"/>
    <w:rsid w:val="002A2011"/>
    <w:rsid w:val="002C5321"/>
    <w:rsid w:val="00390D41"/>
    <w:rsid w:val="00400D41"/>
    <w:rsid w:val="00452611"/>
    <w:rsid w:val="00487A5F"/>
    <w:rsid w:val="004A7A04"/>
    <w:rsid w:val="00507637"/>
    <w:rsid w:val="00557E63"/>
    <w:rsid w:val="005C66AD"/>
    <w:rsid w:val="005D75CC"/>
    <w:rsid w:val="00735AAF"/>
    <w:rsid w:val="00746CD2"/>
    <w:rsid w:val="00861F86"/>
    <w:rsid w:val="008B61B7"/>
    <w:rsid w:val="00A33981"/>
    <w:rsid w:val="00A33AC0"/>
    <w:rsid w:val="00A70474"/>
    <w:rsid w:val="00B45E0D"/>
    <w:rsid w:val="00B51D23"/>
    <w:rsid w:val="00B81686"/>
    <w:rsid w:val="00BC7C77"/>
    <w:rsid w:val="00BD6361"/>
    <w:rsid w:val="00BE4D9D"/>
    <w:rsid w:val="00C45099"/>
    <w:rsid w:val="00CF2050"/>
    <w:rsid w:val="00D04AC8"/>
    <w:rsid w:val="00D328B1"/>
    <w:rsid w:val="00D85173"/>
    <w:rsid w:val="00E43BB6"/>
    <w:rsid w:val="00EC46A7"/>
    <w:rsid w:val="00EF5254"/>
    <w:rsid w:val="00F346FA"/>
    <w:rsid w:val="00F36E29"/>
    <w:rsid w:val="00F75D6B"/>
    <w:rsid w:val="00F802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FB8E"/>
  <w15:chartTrackingRefBased/>
  <w15:docId w15:val="{258B9348-2B6E-4A6B-A772-779C3EB4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2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35AA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E43B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2</Pages>
  <Words>192</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ja Abdulaziz Saleh AlJuhaiman</dc:creator>
  <cp:keywords/>
  <dc:description/>
  <cp:lastModifiedBy>MARWA ATAULLAH HAYA AlHAISOUNI</cp:lastModifiedBy>
  <cp:revision>8</cp:revision>
  <dcterms:created xsi:type="dcterms:W3CDTF">2021-11-22T20:01:00Z</dcterms:created>
  <dcterms:modified xsi:type="dcterms:W3CDTF">2021-12-08T09:24:00Z</dcterms:modified>
</cp:coreProperties>
</file>